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Cover</w:t>
      </w:r>
      <w:r>
        <w:t xml:space="preserve"> </w:t>
      </w:r>
      <w:r>
        <w:t xml:space="preserve">Letter</w:t>
      </w:r>
    </w:p>
    <w:bookmarkStart w:id="20" w:name="X990c2ba61f2c4b4c14f84c1e1e845a7ca042e3d"/>
    <w:p>
      <w:pPr>
        <w:pStyle w:val="Heading2"/>
      </w:pPr>
      <w:r>
        <w:t xml:space="preserve">Cover Letter for Surgeon Position in United States Chicago</w:t>
      </w:r>
    </w:p>
    <w:p>
      <w:pPr>
        <w:pStyle w:val="FirstParagraph"/>
      </w:pPr>
      <w:r>
        <w:t xml:space="preserve">Dear [Hiring Committee/Hospital Administrator's Name],</w:t>
      </w:r>
    </w:p>
    <w:p>
      <w:pPr>
        <w:pStyle w:val="BodyText"/>
      </w:pPr>
      <w:r>
        <w:t xml:space="preserve">As a dedicated and highly skilled surgeon with over [X years] of experience in the field of surgery, I am writing to express my enthusiastic interest in the surgeon position at your esteemed institution in United States Chicago. The opportunity to contribute my expertise, commitment to patient care, and passion for surgical excellence aligns perfectly with my professional goals. I am particularly drawn to this role because of [specific reason related to the hospital or city, e.g., "your institution’s reputation for innovation in cardiovascular surgery" or "Chicago’s dynamic healthcare landscape"].</w:t>
      </w:r>
    </w:p>
    <w:p>
      <w:pPr>
        <w:pStyle w:val="BodyText"/>
      </w:pPr>
      <w:r>
        <w:t xml:space="preserve">My journey as a surgeon began with [mention your medical school or training program], where I developed a strong foundation in surgical principles and patient-centered care. Throughout my career, I have honed my skills in [specific surgical subspecialty, e.g., general surgery, orthopedic surgery, neurosurgery], consistently prioritizing precision, compassion, and the latest advancements in medical technology. In the United States Chicago area, where healthcare is driven by a blend of academic rigor and community-focused care, I have witnessed firsthand the transformative impact of skilled surgeons who bridge clinical excellence with a deep understanding of patient needs.</w:t>
      </w:r>
    </w:p>
    <w:p>
      <w:pPr>
        <w:pStyle w:val="BodyText"/>
      </w:pPr>
      <w:r>
        <w:t xml:space="preserve">At [current or previous hospital/clinic name], I have been entrusted with complex cases that require both technical mastery and strategic decision-making. For instance, [mention a specific achievement or challenging case, e.g., "I led a team in performing a successful robotic-assisted prostatectomy for a patient with high-risk cancer," or "I implemented protocols to reduce post-operative complications by 20%"]. These experiences have reinforced my belief that surgery is not just about procedures—it’s about building trust, empowering patients, and fostering long-term recovery. I am particularly proud of [mention any awards, certifications, or community contributions, e.g., "my certification in minimally invasive surgery from the American College of Surgeons" or "volunteering at free clinics in Chicago’s underserved neighborhoods"].</w:t>
      </w:r>
    </w:p>
    <w:p>
      <w:pPr>
        <w:pStyle w:val="BodyText"/>
      </w:pPr>
      <w:r>
        <w:t xml:space="preserve">What sets me apart as a surgeon is my unwavering commitment to continuous learning and adaptability. In the United States Chicago, where healthcare is rapidly evolving with cutting-edge research and interdisciplinary collaboration, I have actively engaged in professional development through [mention conferences, workshops, or research projects]. For example, [describe a relevant experience, e.g., "I participated in a study on AI-driven surgical outcomes at Northwestern University’s Feinberg School of Medicine," or "I collaborated with colleagues to publish an article on trauma care in the Journal of Surgical Research"]. These efforts have not only expanded my technical repertoire but also strengthened my ability to work within multidisciplinary teams—a cornerstone of effective healthcare delivery in Chicago.</w:t>
      </w:r>
    </w:p>
    <w:p>
      <w:pPr>
        <w:pStyle w:val="BodyText"/>
      </w:pPr>
      <w:r>
        <w:t xml:space="preserve">Living and practicing in the United States Chicago has deepened my appreciation for the city’s cultural diversity and its unique healthcare challenges. As a surgeon, I understand that patients come from varied backgrounds, and I strive to provide care that is inclusive, culturally sensitive, and tailored to individual needs. This philosophy resonates with the values of [hospital name], where [mention a specific hospital value or mission statement if known]. For example, [reference a specific initiative or program related to community health in Chicago]. I am eager to contribute my expertise to support such initiatives while continuing to grow professionally in this vibrant environment.</w:t>
      </w:r>
    </w:p>
    <w:p>
      <w:pPr>
        <w:pStyle w:val="BodyText"/>
      </w:pPr>
      <w:r>
        <w:t xml:space="preserve">One of the aspects that excites me most about the opportunity at your institution is [specific detail about the hospital or role, e.g., "your focus on integrating telemedicine into surgical care" or "the chance to mentor aspiring surgeons through your residency program"]. In Chicago, where innovation and tradition coexist, I am confident that my background in [mention relevant skills or experience] will enable me to make meaningful contributions. Whether it’s performing life-changing surgeries, collaborating with colleagues on groundbreaking research, or engaging with the community through educational programs, I am committed to upholding the highest standards of care.</w:t>
      </w:r>
    </w:p>
    <w:p>
      <w:pPr>
        <w:pStyle w:val="BodyText"/>
      </w:pPr>
      <w:r>
        <w:t xml:space="preserve">Finally, I would like to emphasize my dedication to patient safety and outcomes. In the United States Chicago, where patients expect transparency and accountability from healthcare providers, I have consistently adhered to strict protocols and maintained a 98% patient satisfaction rating over [X years]. My ability to communicate complex medical information clearly and empathetically has also been instrumental in building trust with patients and their families. I am confident that these qualities will align seamlessly with your institution’s goals.</w:t>
      </w:r>
    </w:p>
    <w:p>
      <w:pPr>
        <w:pStyle w:val="BodyText"/>
      </w:pPr>
      <w:r>
        <w:t xml:space="preserve">I would be honored to bring my skills, experience, and passion for surgery to [hospital name] in United States Chicago. I am available at your earliest convenience for an interview and would welcome the opportunity to discuss how my background and vision align with your needs. Thank you for considering my application. I look forward to the possibility of contributing to the continued success of your organiz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Cover Letter</dc:title>
  <dc:creator/>
  <dc:language>en</dc:language>
  <cp:keywords/>
  <dcterms:created xsi:type="dcterms:W3CDTF">2026-07-24T07:15:07Z</dcterms:created>
  <dcterms:modified xsi:type="dcterms:W3CDTF">2026-07-24T07:15:07Z</dcterms:modified>
</cp:coreProperties>
</file>

<file path=docProps/custom.xml><?xml version="1.0" encoding="utf-8"?>
<Properties xmlns="http://schemas.openxmlformats.org/officeDocument/2006/custom-properties" xmlns:vt="http://schemas.openxmlformats.org/officeDocument/2006/docPropsVTypes"/>
</file>